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w:t>
      </w:r>
      <w:r>
        <w:t xml:space="preserve"> </w:t>
      </w:r>
      <w:r>
        <w:t xml:space="preserve">Italy</w:t>
      </w:r>
      <w:r>
        <w:t xml:space="preserve"> </w:t>
      </w:r>
      <w:r>
        <w:t xml:space="preserve">Rome</w:t>
      </w:r>
    </w:p>
    <w:bookmarkStart w:id="25" w:name="Xf081d5adc9392ddeef38055ed00cb5b32e8bdd4"/>
    <w:p>
      <w:pPr>
        <w:pStyle w:val="Heading1"/>
      </w:pPr>
      <w:r>
        <w:t xml:space="preserve">Cover Letter for Mechanical Engineer Position in Italy Rome</w:t>
      </w:r>
    </w:p>
    <w:p>
      <w:pPr>
        <w:pStyle w:val="FirstParagraph"/>
      </w:pPr>
      <w:r>
        <w:t xml:space="preserve">Dear [Hiring Manager's Name],</w:t>
      </w:r>
    </w:p>
    <w:p>
      <w:pPr>
        <w:pStyle w:val="BodyText"/>
      </w:pPr>
      <w:r>
        <w:t xml:space="preserve">I am writing to express my enthusiastic interest in the Mechanical Engineer position at your esteemed organization in Italy Rome. With a robust academic background, hands-on experience in mechanical systems design, and a deep passion for innovation, I am eager to contribute my expertise to a dynamic and forward-thinking company based in one of the most historically rich and industrially vibrant cities in Europe. My commitment to excellence, combined with my adaptability to diverse work environments, positions me as an ideal candidate for this role. I am particularly drawn to Rome’s unique blend of tradition and modernity, where engineering solutions must harmonize with cultural preservation while embracing cutting-edge technology.</w:t>
      </w:r>
    </w:p>
    <w:bookmarkStart w:id="20" w:name="professional-background-and-expertise"/>
    <w:p>
      <w:pPr>
        <w:pStyle w:val="Heading2"/>
      </w:pPr>
      <w:r>
        <w:t xml:space="preserve">Professional Background and Expertise</w:t>
      </w:r>
    </w:p>
    <w:p>
      <w:pPr>
        <w:pStyle w:val="FirstParagraph"/>
      </w:pPr>
      <w:r>
        <w:t xml:space="preserve">As a certified Mechanical Engineer with over [X years] of experience, I have dedicated my career to designing, analyzing, and optimizing mechanical systems across various industries. My academic foundation in [Your University Name], where I earned a [Degree, e.g., Bachelor’s/Master’s] in Mechanical Engineering, equipped me with a strong understanding of thermodynamics, fluid mechanics, materials science, and CAD software. This technical rigor has been complemented by practical experience in projects ranging from automotive component development to industrial automation systems.</w:t>
      </w:r>
    </w:p>
    <w:p>
      <w:pPr>
        <w:pStyle w:val="BodyText"/>
      </w:pPr>
      <w:r>
        <w:t xml:space="preserve">Throughout my career, I have consistently demonstrated the ability to translate complex engineering challenges into innovative solutions. For instance, at [Previous Company Name], I led the design of a high-efficiency HVAC system that reduced energy consumption by 25% while meeting stringent environmental regulations. My work has also involved collaborating with cross-functional teams to ensure seamless integration of mechanical systems into larger projects, such as the development of renewable energy infrastructure and advanced manufacturing processes. These experiences have honed my ability to balance technical precision with cost-effectiveness and sustainability—a priority in today’s rapidly evolving engineering landscape.</w:t>
      </w:r>
    </w:p>
    <w:bookmarkEnd w:id="20"/>
    <w:bookmarkStart w:id="21" w:name="X8f9c9f19844fb7f15b04e7607468695dad46d3e"/>
    <w:p>
      <w:pPr>
        <w:pStyle w:val="Heading2"/>
      </w:pPr>
      <w:r>
        <w:t xml:space="preserve">Why Italy Rome? A Commitment to Local Innovation</w:t>
      </w:r>
    </w:p>
    <w:p>
      <w:pPr>
        <w:pStyle w:val="FirstParagraph"/>
      </w:pPr>
      <w:r>
        <w:t xml:space="preserve">The opportunity to work as a Mechanical Engineer in Italy Rome is particularly compelling because of the city’s unique position as a hub for technological advancement and cultural heritage. Rome is home to numerous engineering firms, research institutions, and industries that require innovative mechanical solutions tailored to the region’s specific needs. Whether it involves modernizing historic infrastructure or developing sustainable urban systems, I am confident that my skills align with the demands of this dynamic market.</w:t>
      </w:r>
    </w:p>
    <w:p>
      <w:pPr>
        <w:pStyle w:val="BodyText"/>
      </w:pPr>
      <w:r>
        <w:t xml:space="preserve">Rome’s engineering sector is also deeply intertwined with its rich history. For example, the preservation and restoration of ancient structures often require mechanical engineers to devise solutions that respect historical integrity while ensuring structural safety. This intersection of tradition and technology resonates with my approach to problem-solving, where I strive to create solutions that are both functional and respectful of their context. I am eager to contribute my expertise in areas such as structural analysis, mechanical systems design, and energy efficiency to projects that reflect Rome’s legacy while embracing modernity.</w:t>
      </w:r>
    </w:p>
    <w:bookmarkEnd w:id="21"/>
    <w:bookmarkStart w:id="22" w:name="X8467460319b36cb6b48dd84f340f82ffffad766"/>
    <w:p>
      <w:pPr>
        <w:pStyle w:val="Heading2"/>
      </w:pPr>
      <w:r>
        <w:t xml:space="preserve">Cultural Adaptability and Professional Values</w:t>
      </w:r>
    </w:p>
    <w:p>
      <w:pPr>
        <w:pStyle w:val="FirstParagraph"/>
      </w:pPr>
      <w:r>
        <w:t xml:space="preserve">Working in Italy Rome offers a unique opportunity to immerse myself in a culture that values craftsmanship, precision, and collaboration. I have always admired the Italian approach to engineering, which emphasizes meticulous attention to detail and a deep respect for quality. My ability to adapt to new environments is further evidenced by my experience working with international teams on projects that required cross-cultural communication and problem-solving. This adaptability, combined with my fluency in [languages, e.g., English and Italian], will enable me to contribute effectively to your team while fostering strong relationships with colleagues and stakeholders.</w:t>
      </w:r>
    </w:p>
    <w:p>
      <w:pPr>
        <w:pStyle w:val="BodyText"/>
      </w:pPr>
      <w:r>
        <w:t xml:space="preserve">Moreover, I am committed to upholding the ethical standards that are integral to engineering in Italy. The Italian engineering community places a high value on sustainability, safety, and innovation—principles that have guided my professional journey. For example, during my tenure at [Previous Company Name], I advocated for the use of eco-friendly materials and energy-efficient designs, aligning with global sustainability goals. I am confident that these values will resonate with your organization’s mission to deliver impactful engineering solutions.</w:t>
      </w:r>
    </w:p>
    <w:bookmarkEnd w:id="22"/>
    <w:bookmarkStart w:id="23" w:name="Xf72001a0bc0eeef627f1f84055f41665c992af9"/>
    <w:p>
      <w:pPr>
        <w:pStyle w:val="Heading2"/>
      </w:pPr>
      <w:r>
        <w:t xml:space="preserve">Why Choose Me as Your Mechanical Engineer?</w:t>
      </w:r>
    </w:p>
    <w:p>
      <w:pPr>
        <w:pStyle w:val="FirstParagraph"/>
      </w:pPr>
      <w:r>
        <w:t xml:space="preserve">My qualifications and experiences make me a strong candidate for the Mechanical Engineer role in Italy Rome. I bring a proven ability to lead projects from concept to completion, leveraging tools such as SolidWorks, AutoCAD, and ANSYS to create detailed designs and simulations. My expertise in thermal analysis, mechanical systems optimization, and failure mode analysis ensures that I can address complex challenges with precision. Additionally, my collaborative mindset and strong communication skills enable me to work effectively with engineers, designers, and project managers to achieve shared goals.</w:t>
      </w:r>
    </w:p>
    <w:p>
      <w:pPr>
        <w:pStyle w:val="BodyText"/>
      </w:pPr>
      <w:r>
        <w:t xml:space="preserve">What sets me apart is my passion for continuous learning and my commitment to staying at the forefront of mechanical engineering advancements. I regularly attend industry conferences, such as [relevant conference names], and engage in professional development courses to refine my skills. For instance, I recently completed a certification in [relevant field, e.g., renewable energy systems], which has enhanced my ability to contribute to sustainable engineering initiatives—a priority for many organizations in Rome.</w:t>
      </w:r>
    </w:p>
    <w:bookmarkEnd w:id="23"/>
    <w:bookmarkStart w:id="24" w:name="conclusion"/>
    <w:p>
      <w:pPr>
        <w:pStyle w:val="Heading2"/>
      </w:pPr>
      <w:r>
        <w:t xml:space="preserve">Conclusion</w:t>
      </w:r>
    </w:p>
    <w:p>
      <w:pPr>
        <w:pStyle w:val="FirstParagraph"/>
      </w:pPr>
      <w:r>
        <w:t xml:space="preserve">In conclusion, I am excited about the opportunity to join your team as a Mechanical Engineer in Italy Rome. My technical expertise, cultural adaptability, and dedication to innovation make me confident that I can contribute meaningfully to your projects while growing professionally in this inspiring city. I would welcome the chance to discuss how my background and vision align with your organization’s goals. Thank you for considering my application, and I look forward to the possibility of contributing to your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 Italy Rome</dc:title>
  <dc:creator/>
  <cp:keywords/>
  <dcterms:created xsi:type="dcterms:W3CDTF">2025-12-12T07:22:11Z</dcterms:created>
  <dcterms:modified xsi:type="dcterms:W3CDTF">2025-12-12T07:22:11Z</dcterms:modified>
</cp:coreProperties>
</file>

<file path=docProps/custom.xml><?xml version="1.0" encoding="utf-8"?>
<Properties xmlns="http://schemas.openxmlformats.org/officeDocument/2006/custom-properties" xmlns:vt="http://schemas.openxmlformats.org/officeDocument/2006/docPropsVTypes"/>
</file>